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2719" w:rsidRDefault="001E61A9" w:rsidP="003E2719">
      <w:pPr>
        <w:pStyle w:val="BodyText"/>
        <w:rPr>
          <w:highlight w:val="yellow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12720" behindDoc="1" locked="0" layoutInCell="1" allowOverlap="1" wp14:anchorId="645AF5FF" wp14:editId="109C1D2B">
                <wp:simplePos x="0" y="0"/>
                <wp:positionH relativeFrom="page">
                  <wp:posOffset>2832100</wp:posOffset>
                </wp:positionH>
                <wp:positionV relativeFrom="paragraph">
                  <wp:posOffset>959485</wp:posOffset>
                </wp:positionV>
                <wp:extent cx="2108835" cy="170815"/>
                <wp:effectExtent l="3175" t="635" r="2540" b="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8835" cy="170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05910" w:rsidRDefault="001E61A9">
                            <w:pPr>
                              <w:pStyle w:val="BodyText"/>
                              <w:spacing w:line="268" w:lineRule="exact"/>
                            </w:pPr>
                            <w:r>
                              <w:t>Your Organization’s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Letterhea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margin-left:223pt;margin-top:75.55pt;width:166.05pt;height:13.45pt;z-index:-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" filled="f" stroked="f">
                <v:textbox inset="0,0,0,0">
                  <w:txbxContent>
                    <w:p w:rsidR="00005910" w:rsidRDefault="001E61A9">
                      <w:pPr>
                        <w:pStyle w:val="BodyText"/>
                        <w:spacing w:line="268" w:lineRule="exact"/>
                      </w:pPr>
                      <w:r>
                        <w:t>Your Organization’s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Letterhea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1048" behindDoc="0" locked="0" layoutInCell="1" allowOverlap="1" wp14:anchorId="5017B2D1" wp14:editId="3833DE9B">
                <wp:simplePos x="0" y="0"/>
                <wp:positionH relativeFrom="page">
                  <wp:posOffset>2285365</wp:posOffset>
                </wp:positionH>
                <wp:positionV relativeFrom="paragraph">
                  <wp:posOffset>175260</wp:posOffset>
                </wp:positionV>
                <wp:extent cx="3195320" cy="1026795"/>
                <wp:effectExtent l="0" t="0" r="0" b="0"/>
                <wp:wrapTopAndBottom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5320" cy="1026795"/>
                          <a:chOff x="3599" y="276"/>
                          <a:chExt cx="5032" cy="1617"/>
                        </a:xfrm>
                      </wpg:grpSpPr>
                      <wps:wsp>
                        <wps:cNvPr id="27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3598" y="276"/>
                            <a:ext cx="5032" cy="161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3598" y="276"/>
                            <a:ext cx="5032" cy="1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05910" w:rsidRDefault="001A3AE2" w:rsidP="001A3AE2">
                              <w:pPr>
                                <w:spacing w:before="150"/>
                                <w:ind w:left="584"/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noProof/>
                                  <w:lang w:bidi="ar-SA"/>
                                </w:rPr>
                                <w:drawing>
                                  <wp:inline distT="0" distB="0" distL="0" distR="0" wp14:anchorId="5FE82E51" wp14:editId="6945C71E">
                                    <wp:extent cx="881985" cy="881398"/>
                                    <wp:effectExtent l="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CircleOutline_Gradient.png"/>
                                            <pic:cNvPicPr/>
                                          </pic:nvPicPr>
                                          <pic:blipFill>
                                            <a:blip r:embed="rId7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887533" cy="88694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6" o:spid="_x0000_s1033" style="position:absolute;margin-left:179.95pt;margin-top:13.8pt;width:251.6pt;height:80.85pt;z-index:1048;mso-wrap-distance-left:0;mso-wrap-distance-right:0;mso-position-horizontal-relative:page" coordorigin="3599,276" coordsize="5032,16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">
                <v:rect id="Rectangle 28" o:spid="_x0000_s1034" style="position:absolute;left:3598;top:276;width:5032;height:16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G3J78QA&#10;AADbAAAADwAAAGRycy9kb3ducmV2LnhtbESPT2sCMRTE74LfIbxCbzWpbbe6bpRSEAqth66C18fm&#10;7R/cvKybqOu3N4WCx2FmfsNkq8G24ky9bxxreJ4oEMSFMw1XGnbb9dMMhA/IBlvHpOFKHlbL8SjD&#10;1LgL/9I5D5WIEPYpaqhD6FIpfVGTRT9xHXH0StdbDFH2lTQ9XiLctnKqVCItNhwXauzos6bikJ+s&#10;BkxezXFTvvxsv08JzqtBrd/2SuvHh+FjASLQEO7h//aX0TB9h78v8QfI5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htye/EAAAA2wAAAA8AAAAAAAAAAAAAAAAAmAIAAGRycy9k&#10;b3ducmV2LnhtbFBLBQYAAAAABAAEAPUAAACJAwAAAAA=&#10;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" o:spid="_x0000_s1035" type="#_x0000_t202" style="position:absolute;left:3598;top:276;width:5032;height:16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NkDMAA&#10;AADbAAAADwAAAGRycy9kb3ducmV2LnhtbERPTYvCMBC9C/sfwgjebKoH0a5RZFlhQRBrPexxthnb&#10;YDOpTVbrvzcHwePjfS/XvW3EjTpvHCuYJCkI4tJpw5WCU7Edz0H4gKyxcUwKHuRhvfoYLDHT7s45&#10;3Y6hEjGEfYYK6hDaTEpf1mTRJ64ljtzZdRZDhF0ldYf3GG4bOU3TmbRoODbU2NJXTeXl+G8VbH45&#10;/zbX/d8hP+emKBYp72YXpUbDfvMJIlAf3uKX+0crmMax8Uv8AX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NkDMAAAADbAAAADwAAAAAAAAAAAAAAAACYAgAAZHJzL2Rvd25y&#10;ZXYueG1sUEsFBgAAAAAEAAQA9QAAAIUDAAAAAA==&#10;" filled="f" stroked="f">
                  <v:textbox inset="0,0,0,0">
                    <w:txbxContent>
                      <w:p w:rsidR="00005910" w:rsidRDefault="001A3AE2" w:rsidP="001A3AE2">
                        <w:pPr>
                          <w:spacing w:before="150"/>
                          <w:ind w:left="584"/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noProof/>
                            <w:lang w:bidi="ar-SA"/>
                          </w:rPr>
                          <w:drawing>
                            <wp:inline distT="0" distB="0" distL="0" distR="0" wp14:anchorId="0ECC5384" wp14:editId="4FACA833">
                              <wp:extent cx="881985" cy="881398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CircleOutline_Gradient.png"/>
                                      <pic:cNvPicPr/>
                                    </pic:nvPicPr>
                                    <pic:blipFill>
                                      <a:blip r:embed="rId8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87533" cy="88694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3E2719" w:rsidRDefault="003E2719" w:rsidP="003E2719">
      <w:pPr>
        <w:pStyle w:val="BodyText"/>
        <w:spacing w:line="268" w:lineRule="exact"/>
      </w:pPr>
      <w:r w:rsidRPr="003E2719">
        <w:rPr>
          <w:highlight w:val="yellow"/>
        </w:rPr>
        <w:t>Month Day, Year</w:t>
      </w:r>
    </w:p>
    <w:p w:rsidR="003E2719" w:rsidRDefault="003E2719" w:rsidP="003E2719">
      <w:pPr>
        <w:pStyle w:val="BodyText"/>
        <w:rPr>
          <w:highlight w:val="yellow"/>
        </w:rPr>
      </w:pPr>
    </w:p>
    <w:p w:rsidR="003E2719" w:rsidRDefault="003E2719" w:rsidP="003E2719">
      <w:pPr>
        <w:pStyle w:val="BodyText"/>
        <w:rPr>
          <w:highlight w:val="yellow"/>
        </w:rPr>
      </w:pPr>
    </w:p>
    <w:p w:rsidR="003E2719" w:rsidRDefault="003E2719" w:rsidP="003E2719">
      <w:pPr>
        <w:pStyle w:val="BodyText"/>
        <w:jc w:val="both"/>
        <w:rPr>
          <w:highlight w:val="yellow"/>
        </w:rPr>
      </w:pPr>
      <w:r w:rsidRPr="001E61A9">
        <w:rPr>
          <w:highlight w:val="yellow"/>
        </w:rPr>
        <w:t>First Name Last</w:t>
      </w:r>
      <w:r w:rsidRPr="001E61A9">
        <w:rPr>
          <w:spacing w:val="-13"/>
          <w:highlight w:val="yellow"/>
        </w:rPr>
        <w:t xml:space="preserve"> </w:t>
      </w:r>
      <w:r w:rsidRPr="001E61A9">
        <w:rPr>
          <w:highlight w:val="yellow"/>
        </w:rPr>
        <w:t xml:space="preserve">Name </w:t>
      </w:r>
    </w:p>
    <w:p w:rsidR="003E2719" w:rsidRDefault="003E2719" w:rsidP="003E2719">
      <w:pPr>
        <w:spacing w:before="23"/>
        <w:ind w:right="559"/>
        <w:jc w:val="both"/>
        <w:rPr>
          <w:sz w:val="24"/>
          <w:highlight w:val="yellow"/>
        </w:rPr>
      </w:pPr>
      <w:r w:rsidRPr="001E61A9">
        <w:rPr>
          <w:sz w:val="24"/>
          <w:highlight w:val="yellow"/>
        </w:rPr>
        <w:t xml:space="preserve">Company Name </w:t>
      </w:r>
    </w:p>
    <w:p w:rsidR="003E2719" w:rsidRPr="001E61A9" w:rsidRDefault="003E2719" w:rsidP="003E2719">
      <w:pPr>
        <w:spacing w:before="23"/>
        <w:ind w:right="559"/>
        <w:jc w:val="both"/>
        <w:rPr>
          <w:sz w:val="24"/>
          <w:highlight w:val="yellow"/>
        </w:rPr>
      </w:pPr>
      <w:r w:rsidRPr="001E61A9">
        <w:rPr>
          <w:sz w:val="24"/>
          <w:highlight w:val="yellow"/>
        </w:rPr>
        <w:t>Street</w:t>
      </w:r>
      <w:r w:rsidRPr="001E61A9">
        <w:rPr>
          <w:spacing w:val="-1"/>
          <w:sz w:val="24"/>
          <w:highlight w:val="yellow"/>
        </w:rPr>
        <w:t xml:space="preserve"> </w:t>
      </w:r>
      <w:r w:rsidRPr="001E61A9">
        <w:rPr>
          <w:sz w:val="24"/>
          <w:highlight w:val="yellow"/>
        </w:rPr>
        <w:t>Address</w:t>
      </w:r>
    </w:p>
    <w:p w:rsidR="003E2719" w:rsidRDefault="003E2719" w:rsidP="003E2719">
      <w:pPr>
        <w:spacing w:before="1"/>
        <w:jc w:val="both"/>
        <w:rPr>
          <w:sz w:val="24"/>
        </w:rPr>
      </w:pPr>
      <w:r w:rsidRPr="001E61A9">
        <w:rPr>
          <w:sz w:val="24"/>
          <w:highlight w:val="yellow"/>
        </w:rPr>
        <w:t>City, State, Zip</w:t>
      </w:r>
    </w:p>
    <w:p w:rsidR="003E2719" w:rsidRDefault="003E2719" w:rsidP="003E2719">
      <w:pPr>
        <w:spacing w:before="1"/>
        <w:ind w:left="90"/>
        <w:rPr>
          <w:sz w:val="24"/>
        </w:rPr>
      </w:pPr>
    </w:p>
    <w:p w:rsidR="003E2719" w:rsidRDefault="003E2719" w:rsidP="003E2719">
      <w:pPr>
        <w:spacing w:before="23"/>
        <w:ind w:left="40"/>
        <w:rPr>
          <w:sz w:val="24"/>
        </w:rPr>
      </w:pPr>
      <w:r w:rsidRPr="001E61A9">
        <w:rPr>
          <w:sz w:val="24"/>
          <w:highlight w:val="yellow"/>
        </w:rPr>
        <w:t>Courtesy Title (Mr</w:t>
      </w:r>
      <w:proofErr w:type="gramStart"/>
      <w:r w:rsidRPr="001E61A9">
        <w:rPr>
          <w:sz w:val="24"/>
          <w:highlight w:val="yellow"/>
        </w:rPr>
        <w:t>./</w:t>
      </w:r>
      <w:proofErr w:type="gramEnd"/>
      <w:r w:rsidRPr="001E61A9">
        <w:rPr>
          <w:sz w:val="24"/>
          <w:highlight w:val="yellow"/>
        </w:rPr>
        <w:t>Ms./Mrs.) Last Name</w:t>
      </w:r>
    </w:p>
    <w:p w:rsidR="003E2719" w:rsidRDefault="003E2719" w:rsidP="003E2719">
      <w:pPr>
        <w:spacing w:before="23"/>
        <w:ind w:left="40"/>
        <w:rPr>
          <w:sz w:val="24"/>
        </w:rPr>
      </w:pPr>
    </w:p>
    <w:p w:rsidR="003E2719" w:rsidRDefault="003E2719" w:rsidP="003E2719">
      <w:pPr>
        <w:pStyle w:val="BodyText"/>
        <w:spacing w:line="268" w:lineRule="exact"/>
      </w:pPr>
      <w:r>
        <w:t xml:space="preserve">On behalf of </w:t>
      </w:r>
      <w:r w:rsidRPr="001E61A9">
        <w:rPr>
          <w:highlight w:val="yellow"/>
        </w:rPr>
        <w:t>XYZ Organization</w:t>
      </w:r>
      <w:r>
        <w:t>, I would like to thank you for your contribution of $_______________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 Your financial support helps us continue our mission and</w:t>
      </w:r>
      <w:r>
        <w:rPr>
          <w:spacing w:val="-27"/>
        </w:rPr>
        <w:t xml:space="preserve"> </w:t>
      </w:r>
      <w:r>
        <w:t>assist those in our</w:t>
      </w:r>
      <w:r>
        <w:rPr>
          <w:spacing w:val="-5"/>
        </w:rPr>
        <w:t xml:space="preserve"> </w:t>
      </w:r>
      <w:r>
        <w:t xml:space="preserve">community. Your gift is tax deductible. Our tax id# is: </w:t>
      </w:r>
      <w:r w:rsidRPr="001E61A9">
        <w:rPr>
          <w:highlight w:val="yellow"/>
        </w:rPr>
        <w:t>_____________</w:t>
      </w:r>
      <w:r>
        <w:t>.</w:t>
      </w:r>
    </w:p>
    <w:p w:rsidR="003E2719" w:rsidRDefault="003E2719" w:rsidP="003E2719">
      <w:pPr>
        <w:pStyle w:val="BodyText"/>
        <w:spacing w:before="4"/>
      </w:pPr>
    </w:p>
    <w:p w:rsidR="00005910" w:rsidRDefault="001E61A9" w:rsidP="003E2719">
      <w:pPr>
        <w:pStyle w:val="BodyText"/>
        <w:spacing w:before="4"/>
      </w:pPr>
      <w:r>
        <w:t>The generous support of individuals like you makes it possible for our organization to exist and to make the community a great place to live.</w:t>
      </w:r>
    </w:p>
    <w:p w:rsidR="00005910" w:rsidRDefault="001E61A9" w:rsidP="003E2719">
      <w:pPr>
        <w:pStyle w:val="BodyText"/>
        <w:spacing w:before="195" w:line="451" w:lineRule="auto"/>
        <w:ind w:right="6771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503312912" behindDoc="1" locked="0" layoutInCell="1" allowOverlap="1" wp14:anchorId="0B696124" wp14:editId="64C069DC">
                <wp:simplePos x="0" y="0"/>
                <wp:positionH relativeFrom="page">
                  <wp:posOffset>914400</wp:posOffset>
                </wp:positionH>
                <wp:positionV relativeFrom="paragraph">
                  <wp:posOffset>784225</wp:posOffset>
                </wp:positionV>
                <wp:extent cx="1440815" cy="170815"/>
                <wp:effectExtent l="0" t="0" r="0" b="190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815" cy="170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05910" w:rsidRDefault="001E61A9">
                            <w:pPr>
                              <w:spacing w:line="268" w:lineRule="exact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</w:rPr>
                              <w:t>Insert Your Signat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Text Box 9" o:spid="_x0000_s1052" type="#_x0000_t202" style="position:absolute;left:0;text-align:left;margin-left:1in;margin-top:61.75pt;width:113.45pt;height:13.45pt;z-index:-3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" filled="f" stroked="f">
                <v:textbox inset="0,0,0,0">
                  <w:txbxContent>
                    <w:p w:rsidR="00005910" w:rsidRDefault="001E61A9">
                      <w:pPr>
                        <w:spacing w:line="268" w:lineRule="exact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sz w:val="24"/>
                        </w:rPr>
                        <w:t>Insert Your Signatur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503312984" behindDoc="1" locked="0" layoutInCell="1" allowOverlap="1" wp14:anchorId="3A98BE53" wp14:editId="10CA46A1">
                <wp:simplePos x="0" y="0"/>
                <wp:positionH relativeFrom="page">
                  <wp:posOffset>909955</wp:posOffset>
                </wp:positionH>
                <wp:positionV relativeFrom="paragraph">
                  <wp:posOffset>742315</wp:posOffset>
                </wp:positionV>
                <wp:extent cx="1905000" cy="218440"/>
                <wp:effectExtent l="0" t="4445" r="4445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05000" cy="218440"/>
                          <a:chOff x="1433" y="1169"/>
                          <a:chExt cx="3000" cy="344"/>
                        </a:xfrm>
                      </wpg:grpSpPr>
                      <wps:wsp>
                        <wps:cNvPr id="6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33" y="1168"/>
                            <a:ext cx="3000" cy="34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433" y="1168"/>
                            <a:ext cx="3000" cy="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05910" w:rsidRDefault="00005910">
                              <w:pPr>
                                <w:spacing w:before="23"/>
                                <w:ind w:left="40"/>
                                <w:rPr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31" style="position:absolute;margin-left:71.65pt;margin-top:58.45pt;width:150pt;height:17.2pt;z-index:-3496;mso-position-horizontal-relative:page" coordorigin="1433,1169" coordsize="3000,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">
                <v:rect id="Rectangle 7" o:spid="_x0000_s1032" style="position:absolute;left:1433;top:1168;width:3000;height:3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Y4sBcIA&#10;AADaAAAADwAAAGRycy9kb3ducmV2LnhtbESPT4vCMBTE7wt+h/CEva2Ju27RahRZEATdg3/A66N5&#10;tsXmpTZR67c3guBxmJnfMJNZaytxpcaXjjX0ewoEceZMybmG/W7xNQThA7LByjFpuJOH2bTzMcHU&#10;uBtv6LoNuYgQ9ilqKEKoUyl9VpBF33M1cfSOrrEYomxyaRq8Rbit5LdSibRYclwosKa/grLT9mI1&#10;YDIw5//jz3q3uiQ4ylu1+D0orT+77XwMIlAb3uFXe2k0JPC8Em+A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jiwFwgAAANoAAAAPAAAAAAAAAAAAAAAAAJgCAABkcnMvZG93&#10;bnJldi54bWxQSwUGAAAAAAQABAD1AAAAhwMAAAAA&#10;" stroked="f"/>
                <v:shape id="Text Box 6" o:spid="_x0000_s1033" type="#_x0000_t202" style="position:absolute;left:1433;top:1168;width:3000;height:3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k0w8MA&#10;AADaAAAADwAAAGRycy9kb3ducmV2LnhtbESPQWvCQBSE7wX/w/KE3upGD7aNriKiIBTEGA8en9ln&#10;sph9G7Orxn/fFQo9DjPzDTOdd7YWd2q9caxgOEhAEBdOGy4VHPL1xxcIH5A11o5JwZM8zGe9tymm&#10;2j04o/s+lCJC2KeooAqhSaX0RUUW/cA1xNE7u9ZiiLItpW7xEeG2lqMkGUuLhuNChQ0tKyou+5tV&#10;sDhytjLX7WmXnTOT598J/4wvSr33u8UERKAu/If/2hut4BNeV+INkL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Pk0w8MAAADaAAAADwAAAAAAAAAAAAAAAACYAgAAZHJzL2Rv&#10;d25yZXYueG1sUEsFBgAAAAAEAAQA9QAAAIgDAAAAAA==&#10;" filled="f" stroked="f">
                  <v:textbox inset="0,0,0,0">
                    <w:txbxContent>
                      <w:p w:rsidR="00005910" w:rsidRDefault="00005910">
                        <w:pPr>
                          <w:spacing w:before="23"/>
                          <w:ind w:left="40"/>
                          <w:rPr>
                            <w:sz w:val="24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Thank you again for your support! Sincerely,</w:t>
      </w:r>
    </w:p>
    <w:p w:rsidR="003E2719" w:rsidRDefault="003E2719" w:rsidP="003E2719">
      <w:pPr>
        <w:pStyle w:val="BodyText"/>
        <w:spacing w:before="195" w:line="451" w:lineRule="auto"/>
        <w:ind w:right="6771"/>
      </w:pPr>
    </w:p>
    <w:p w:rsidR="003E2719" w:rsidRDefault="003E2719" w:rsidP="003E2719">
      <w:pPr>
        <w:pStyle w:val="BodyText"/>
        <w:spacing w:before="195"/>
        <w:ind w:right="6771"/>
      </w:pPr>
      <w:r w:rsidRPr="003E2719">
        <w:rPr>
          <w:highlight w:val="yellow"/>
        </w:rPr>
        <w:t>Insert Your Signature</w:t>
      </w:r>
    </w:p>
    <w:p w:rsidR="003E2719" w:rsidRDefault="003E2719" w:rsidP="003E2719">
      <w:pPr>
        <w:pStyle w:val="BodyText"/>
        <w:spacing w:before="195"/>
        <w:ind w:right="6771"/>
      </w:pPr>
      <w:r w:rsidRPr="003E2719">
        <w:rPr>
          <w:highlight w:val="yellow"/>
        </w:rPr>
        <w:t>Typed Name of Signer</w:t>
      </w:r>
    </w:p>
    <w:p w:rsidR="003E2719" w:rsidRDefault="003E2719" w:rsidP="003E2719">
      <w:pPr>
        <w:pStyle w:val="BodyText"/>
        <w:spacing w:before="195" w:line="451" w:lineRule="auto"/>
        <w:ind w:right="6771"/>
      </w:pPr>
    </w:p>
    <w:sectPr w:rsidR="003E271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80" w:right="4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1750" w:rsidRDefault="00A61750" w:rsidP="001A3AE2">
      <w:r>
        <w:separator/>
      </w:r>
    </w:p>
  </w:endnote>
  <w:endnote w:type="continuationSeparator" w:id="0">
    <w:p w:rsidR="00A61750" w:rsidRDefault="00A61750" w:rsidP="001A3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AE2" w:rsidRDefault="001A3AE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AE2" w:rsidRDefault="001A3AE2" w:rsidP="001A3AE2">
    <w:pPr>
      <w:pStyle w:val="Footer"/>
      <w:spacing w:before="120"/>
      <w:jc w:val="center"/>
      <w:rPr>
        <w:sz w:val="18"/>
      </w:rPr>
    </w:pPr>
    <w:r>
      <w:rPr>
        <w:sz w:val="18"/>
      </w:rPr>
      <w:t xml:space="preserve">Copyright © </w:t>
    </w:r>
    <w:r>
      <w:rPr>
        <w:sz w:val="18"/>
      </w:rPr>
      <w:t>201</w:t>
    </w:r>
    <w:r w:rsidR="00C63480">
      <w:rPr>
        <w:sz w:val="18"/>
      </w:rPr>
      <w:t>9</w:t>
    </w:r>
    <w:bookmarkStart w:id="0" w:name="_GoBack"/>
    <w:bookmarkEnd w:id="0"/>
    <w:r>
      <w:rPr>
        <w:sz w:val="18"/>
      </w:rPr>
      <w:t xml:space="preserve"> Funding For Good, Inc., All rights reserved.</w:t>
    </w:r>
  </w:p>
  <w:p w:rsidR="001A3AE2" w:rsidRDefault="001A3AE2" w:rsidP="001A3AE2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:rsidR="001A3AE2" w:rsidRPr="001A3AE2" w:rsidRDefault="001A3AE2" w:rsidP="001A3AE2">
    <w:pPr>
      <w:pStyle w:val="Footer"/>
      <w:jc w:val="center"/>
      <w:rPr>
        <w:sz w:val="18"/>
      </w:rPr>
    </w:pPr>
    <w:r>
      <w:rPr>
        <w:sz w:val="18"/>
      </w:rPr>
      <w:t>https://www.fundingforgood.org | 704.614.8703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AE2" w:rsidRDefault="001A3A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1750" w:rsidRDefault="00A61750" w:rsidP="001A3AE2">
      <w:r>
        <w:separator/>
      </w:r>
    </w:p>
  </w:footnote>
  <w:footnote w:type="continuationSeparator" w:id="0">
    <w:p w:rsidR="00A61750" w:rsidRDefault="00A61750" w:rsidP="001A3A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AE2" w:rsidRDefault="001A3AE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AE2" w:rsidRDefault="001A3AE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AE2" w:rsidRDefault="001A3A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bMwsjA0Mzc3NjdX0lEKTi0uzszPAykwqgUARTVjBywAAAA="/>
  </w:docVars>
  <w:rsids>
    <w:rsidRoot w:val="00005910"/>
    <w:rsid w:val="00005910"/>
    <w:rsid w:val="001A3AE2"/>
    <w:rsid w:val="001E61A9"/>
    <w:rsid w:val="003E2719"/>
    <w:rsid w:val="00825CCE"/>
    <w:rsid w:val="00965E7F"/>
    <w:rsid w:val="009D70DE"/>
    <w:rsid w:val="009E3B2E"/>
    <w:rsid w:val="00A61750"/>
    <w:rsid w:val="00C63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A3A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AE2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A3A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AE2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A3A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AE2"/>
    <w:rPr>
      <w:rFonts w:ascii="Arial" w:eastAsia="Arial" w:hAnsi="Arial" w:cs="Arial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A3A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AE2"/>
    <w:rPr>
      <w:rFonts w:ascii="Tahoma" w:eastAsia="Arial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A3A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AE2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A3A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AE2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nk You For Financial Donation</vt:lpstr>
    </vt:vector>
  </TitlesOfParts>
  <Company/>
  <LinksUpToDate>false</LinksUpToDate>
  <CharactersWithSpaces>6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nk You For Financial Donation</dc:title>
  <dc:creator>LoveToKnow</dc:creator>
  <cp:lastModifiedBy>Jolie</cp:lastModifiedBy>
  <cp:revision>3</cp:revision>
  <dcterms:created xsi:type="dcterms:W3CDTF">2018-08-16T17:21:00Z</dcterms:created>
  <dcterms:modified xsi:type="dcterms:W3CDTF">2019-03-06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6-21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8-08-13T00:00:00Z</vt:filetime>
  </property>
</Properties>
</file>